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7ABA" w14:textId="2C056FAF" w:rsidR="00372DAC" w:rsidRPr="007941B0" w:rsidRDefault="003E59E4" w:rsidP="007941B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0</w:t>
      </w:r>
      <w:r w:rsidR="007941B0" w:rsidRPr="007941B0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03EDDD82" w14:textId="575776A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853948" w14:textId="77777777" w:rsidR="00831889" w:rsidRDefault="00831889" w:rsidP="008318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7941B0" w:rsidRPr="00831889">
        <w:rPr>
          <w:rFonts w:ascii="Times New Roman" w:hAnsi="Times New Roman" w:cs="Times New Roman"/>
          <w:sz w:val="24"/>
          <w:szCs w:val="24"/>
        </w:rPr>
        <w:t xml:space="preserve">Tell your story. Describe a time when </w:t>
      </w:r>
      <w:r w:rsidR="00061A1E" w:rsidRPr="00831889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 xml:space="preserve">made a compromise in </w:t>
      </w:r>
    </w:p>
    <w:p w14:paraId="5BC981FE" w14:textId="48A6163C" w:rsidR="009611F6" w:rsidRPr="00831889" w:rsidRDefault="00831889" w:rsidP="008318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your life. Was it right or wrong to make that compromise?</w:t>
      </w:r>
    </w:p>
    <w:p w14:paraId="39D8065A" w14:textId="72317019" w:rsidR="00760E27" w:rsidRDefault="00760E27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A65548" w14:textId="77777777" w:rsidR="00760E27" w:rsidRPr="00760E27" w:rsidRDefault="00760E27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9F0B07" w14:textId="5D9866CD" w:rsidR="00CC153E" w:rsidRDefault="009611F6" w:rsidP="00A00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45C4427" w14:textId="4325CF52" w:rsidR="005E3FE4" w:rsidRDefault="005E3FE4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8F4805" w14:textId="77777777" w:rsidR="005E3FE4" w:rsidRPr="005E3FE4" w:rsidRDefault="005E3FE4" w:rsidP="00D35DA6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6FF2BF88" w14:textId="46CA2F71" w:rsidR="007941B0" w:rsidRDefault="007941B0" w:rsidP="00246B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3B4C61">
        <w:rPr>
          <w:rFonts w:ascii="Times New Roman" w:hAnsi="Times New Roman" w:cs="Times New Roman"/>
          <w:sz w:val="24"/>
          <w:szCs w:val="24"/>
        </w:rPr>
        <w:t xml:space="preserve"> </w:t>
      </w:r>
      <w:r w:rsidR="006A5B85">
        <w:rPr>
          <w:rFonts w:ascii="Times New Roman" w:hAnsi="Times New Roman" w:cs="Times New Roman"/>
          <w:sz w:val="24"/>
          <w:szCs w:val="24"/>
        </w:rPr>
        <w:t>What types of things can cause us to compromise our faith?</w:t>
      </w:r>
    </w:p>
    <w:p w14:paraId="0BC0FF47" w14:textId="77777777" w:rsidR="003B4C61" w:rsidRDefault="003B4C61" w:rsidP="00246B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CF2389" w14:textId="77777777" w:rsidR="00FF7245" w:rsidRDefault="00FF7245" w:rsidP="00CC15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50CE36" w14:textId="77777777" w:rsidR="00CC153E" w:rsidRDefault="00CC153E" w:rsidP="00CC15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43D88D" w14:textId="22AF6569" w:rsidR="00A00261" w:rsidRDefault="00A00261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D22D6F" w14:textId="77777777" w:rsidR="005E3FE4" w:rsidRPr="005E3FE4" w:rsidRDefault="005E3FE4" w:rsidP="00D35DA6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4F49CFE8" w14:textId="77777777" w:rsidR="003322A7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</w:t>
      </w:r>
      <w:r w:rsidR="006254E6">
        <w:rPr>
          <w:rFonts w:ascii="Times New Roman" w:hAnsi="Times New Roman" w:cs="Times New Roman"/>
          <w:sz w:val="24"/>
          <w:szCs w:val="24"/>
        </w:rPr>
        <w:t>passage</w:t>
      </w:r>
      <w:r>
        <w:rPr>
          <w:rFonts w:ascii="Times New Roman" w:hAnsi="Times New Roman" w:cs="Times New Roman"/>
          <w:sz w:val="24"/>
          <w:szCs w:val="24"/>
        </w:rPr>
        <w:t>s and note</w:t>
      </w:r>
      <w:r w:rsidR="003322A7">
        <w:rPr>
          <w:rFonts w:ascii="Times New Roman" w:hAnsi="Times New Roman" w:cs="Times New Roman"/>
          <w:sz w:val="24"/>
          <w:szCs w:val="24"/>
        </w:rPr>
        <w:t xml:space="preserve"> what the Scripture says about </w:t>
      </w:r>
    </w:p>
    <w:p w14:paraId="12496A40" w14:textId="637E0D2D" w:rsidR="00CF1232" w:rsidRDefault="003322A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3FE4">
        <w:rPr>
          <w:rFonts w:ascii="Times New Roman" w:hAnsi="Times New Roman" w:cs="Times New Roman"/>
          <w:sz w:val="24"/>
          <w:szCs w:val="24"/>
        </w:rPr>
        <w:t>c</w:t>
      </w:r>
      <w:r w:rsidR="00CF1232">
        <w:rPr>
          <w:rFonts w:ascii="Times New Roman" w:hAnsi="Times New Roman" w:cs="Times New Roman"/>
          <w:sz w:val="24"/>
          <w:szCs w:val="24"/>
        </w:rPr>
        <w:t xml:space="preserve">ompromise. In each passage, determine if the compromise is good </w:t>
      </w:r>
    </w:p>
    <w:p w14:paraId="7559ABE3" w14:textId="2862FFF4" w:rsidR="006254E6" w:rsidRDefault="00CF1232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or bad.</w:t>
      </w:r>
    </w:p>
    <w:p w14:paraId="3B8CE877" w14:textId="18F3E9BB" w:rsidR="007941B0" w:rsidRPr="00061A1E" w:rsidRDefault="006254E6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061A1E">
        <w:rPr>
          <w:rFonts w:ascii="Times New Roman" w:hAnsi="Times New Roman" w:cs="Times New Roman"/>
          <w:sz w:val="8"/>
          <w:szCs w:val="8"/>
        </w:rPr>
        <w:t xml:space="preserve">    </w:t>
      </w:r>
    </w:p>
    <w:p w14:paraId="30B835FC" w14:textId="77777777" w:rsidR="006B41FD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6B41FD">
        <w:rPr>
          <w:rFonts w:ascii="Times New Roman" w:hAnsi="Times New Roman" w:cs="Times New Roman"/>
          <w:sz w:val="24"/>
          <w:szCs w:val="24"/>
        </w:rPr>
        <w:t>Joshua 24:15</w:t>
      </w:r>
    </w:p>
    <w:p w14:paraId="1A8A3E54" w14:textId="1999AA4D" w:rsidR="000C0452" w:rsidRDefault="006B41FD" w:rsidP="006B41F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I Kings 18:21</w:t>
      </w:r>
    </w:p>
    <w:p w14:paraId="6591CE44" w14:textId="6E8A2BCA" w:rsidR="007941B0" w:rsidRDefault="006B41FD" w:rsidP="000C04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B4C61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Psalm 119:1-4</w:t>
      </w:r>
    </w:p>
    <w:p w14:paraId="686CB596" w14:textId="48065838" w:rsidR="00480D8F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B41FD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</w:t>
      </w:r>
      <w:r w:rsidR="000C0452">
        <w:rPr>
          <w:rFonts w:ascii="Times New Roman" w:hAnsi="Times New Roman" w:cs="Times New Roman"/>
          <w:sz w:val="24"/>
          <w:szCs w:val="24"/>
        </w:rPr>
        <w:t xml:space="preserve"> </w:t>
      </w:r>
      <w:r w:rsidR="00CF1232">
        <w:rPr>
          <w:rFonts w:ascii="Times New Roman" w:hAnsi="Times New Roman" w:cs="Times New Roman"/>
          <w:sz w:val="24"/>
          <w:szCs w:val="24"/>
        </w:rPr>
        <w:t>Daniel 1:8-14</w:t>
      </w:r>
    </w:p>
    <w:p w14:paraId="241B6E4C" w14:textId="7FE0B8FD" w:rsidR="007941B0" w:rsidRDefault="006B41FD" w:rsidP="00480D8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480D8F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Matthew 6:24</w:t>
      </w:r>
    </w:p>
    <w:p w14:paraId="58ED5B5B" w14:textId="7F740305" w:rsidR="006B41FD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B41FD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6B41FD">
        <w:rPr>
          <w:rFonts w:ascii="Times New Roman" w:hAnsi="Times New Roman" w:cs="Times New Roman"/>
          <w:sz w:val="24"/>
          <w:szCs w:val="24"/>
        </w:rPr>
        <w:t>Romans 8:6-8</w:t>
      </w:r>
    </w:p>
    <w:p w14:paraId="4E0D892B" w14:textId="6BA3F9D3" w:rsidR="00FC08F7" w:rsidRDefault="006B41FD" w:rsidP="006B41F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) </w:t>
      </w:r>
      <w:r w:rsidR="00CF1232">
        <w:rPr>
          <w:rFonts w:ascii="Times New Roman" w:hAnsi="Times New Roman" w:cs="Times New Roman"/>
          <w:sz w:val="24"/>
          <w:szCs w:val="24"/>
        </w:rPr>
        <w:t>Philippians 2:1-4</w:t>
      </w:r>
    </w:p>
    <w:p w14:paraId="010E2C37" w14:textId="17C2FBC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D946B2" w14:textId="77777777" w:rsidR="005E3FE4" w:rsidRDefault="007941B0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 w:rsidR="005E3FE4">
        <w:rPr>
          <w:rFonts w:ascii="Times New Roman" w:hAnsi="Times New Roman" w:cs="Times New Roman"/>
          <w:sz w:val="24"/>
          <w:szCs w:val="24"/>
        </w:rPr>
        <w:t xml:space="preserve">Why did Sanballat and his allies change tactics and focus solely on </w:t>
      </w:r>
    </w:p>
    <w:p w14:paraId="2E417A7A" w14:textId="08743B89" w:rsidR="007941B0" w:rsidRDefault="005E3FE4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Nehemiah?</w:t>
      </w:r>
    </w:p>
    <w:p w14:paraId="2E70EE11" w14:textId="77777777" w:rsidR="00760E27" w:rsidRDefault="00760E27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4A98AE" w14:textId="77777777" w:rsidR="003B4C61" w:rsidRDefault="003B4C61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D04A38" w14:textId="77777777" w:rsidR="003B4C61" w:rsidRDefault="003B4C61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84390" w14:textId="77777777" w:rsidR="003322A7" w:rsidRDefault="003322A7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A91A23" w14:textId="77777777" w:rsidR="00D45137" w:rsidRPr="005E3FE4" w:rsidRDefault="00D45137" w:rsidP="007941B0">
      <w:pPr>
        <w:spacing w:after="0" w:line="240" w:lineRule="auto"/>
        <w:rPr>
          <w:rFonts w:ascii="Times New Roman" w:hAnsi="Times New Roman" w:cs="Times New Roman"/>
          <w:sz w:val="12"/>
          <w:szCs w:val="12"/>
          <w:vertAlign w:val="subscript"/>
        </w:rPr>
      </w:pPr>
    </w:p>
    <w:p w14:paraId="77ED6809" w14:textId="77777777" w:rsidR="00656316" w:rsidRDefault="007941B0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56316">
        <w:rPr>
          <w:rFonts w:ascii="Times New Roman" w:hAnsi="Times New Roman" w:cs="Times New Roman"/>
          <w:sz w:val="24"/>
          <w:szCs w:val="24"/>
        </w:rPr>
        <w:t xml:space="preserve">What practical application are you going to make from this week’s </w:t>
      </w:r>
    </w:p>
    <w:p w14:paraId="69BD24EB" w14:textId="23FB10B9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2B6C408D" w14:textId="3FC7BAD0" w:rsidR="003322A7" w:rsidRPr="003322A7" w:rsidRDefault="00656316" w:rsidP="003322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3B4C61">
        <w:rPr>
          <w:rFonts w:ascii="Times New Roman" w:hAnsi="Times New Roman" w:cs="Times New Roman"/>
          <w:sz w:val="24"/>
          <w:szCs w:val="24"/>
        </w:rPr>
        <w:t xml:space="preserve"> </w:t>
      </w:r>
      <w:r w:rsidR="005E3FE4">
        <w:rPr>
          <w:rFonts w:ascii="Times New Roman" w:hAnsi="Times New Roman" w:cs="Times New Roman"/>
          <w:sz w:val="24"/>
          <w:szCs w:val="24"/>
        </w:rPr>
        <w:t>ask a close friend who is a believer if they see any areas of compromise in my life.</w:t>
      </w:r>
    </w:p>
    <w:p w14:paraId="77092B3B" w14:textId="6ECE24FB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BC54FC">
        <w:rPr>
          <w:rFonts w:ascii="Times New Roman" w:hAnsi="Times New Roman" w:cs="Times New Roman"/>
          <w:sz w:val="24"/>
          <w:szCs w:val="24"/>
        </w:rPr>
        <w:t xml:space="preserve"> </w:t>
      </w:r>
      <w:r w:rsidR="005E3FE4">
        <w:rPr>
          <w:rFonts w:ascii="Times New Roman" w:hAnsi="Times New Roman" w:cs="Times New Roman"/>
          <w:sz w:val="24"/>
          <w:szCs w:val="24"/>
        </w:rPr>
        <w:t>establish a regular Bible reading plan so that I will be able to better discern between good and evil.</w:t>
      </w:r>
    </w:p>
    <w:p w14:paraId="06B4E08C" w14:textId="2A7B4F74" w:rsidR="00656316" w:rsidRP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307879">
        <w:rPr>
          <w:rFonts w:ascii="Times New Roman" w:hAnsi="Times New Roman" w:cs="Times New Roman"/>
          <w:sz w:val="24"/>
          <w:szCs w:val="24"/>
        </w:rPr>
        <w:t xml:space="preserve"> memorize </w:t>
      </w:r>
      <w:r w:rsidR="005E3FE4">
        <w:rPr>
          <w:rFonts w:ascii="Times New Roman" w:hAnsi="Times New Roman" w:cs="Times New Roman"/>
          <w:sz w:val="24"/>
          <w:szCs w:val="24"/>
        </w:rPr>
        <w:t>Joshua 24:15.</w:t>
      </w:r>
    </w:p>
    <w:p w14:paraId="3CFC3025" w14:textId="74C01670" w:rsidR="007941B0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tone Chur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44">
        <w:rPr>
          <w:rFonts w:ascii="Times New Roman" w:hAnsi="Times New Roman" w:cs="Times New Roman"/>
          <w:sz w:val="24"/>
          <w:szCs w:val="24"/>
        </w:rPr>
        <w:t xml:space="preserve">         </w:t>
      </w:r>
      <w:r w:rsidR="00CE7D09">
        <w:rPr>
          <w:rFonts w:ascii="Times New Roman" w:hAnsi="Times New Roman" w:cs="Times New Roman"/>
          <w:sz w:val="24"/>
          <w:szCs w:val="24"/>
        </w:rPr>
        <w:t xml:space="preserve"> </w:t>
      </w:r>
      <w:r w:rsidR="00A00261">
        <w:rPr>
          <w:rFonts w:ascii="Times New Roman" w:hAnsi="Times New Roman" w:cs="Times New Roman"/>
          <w:sz w:val="24"/>
          <w:szCs w:val="24"/>
        </w:rPr>
        <w:t xml:space="preserve">    </w:t>
      </w:r>
      <w:r w:rsidR="00E420BA">
        <w:rPr>
          <w:rFonts w:ascii="Times New Roman" w:hAnsi="Times New Roman" w:cs="Times New Roman"/>
          <w:sz w:val="24"/>
          <w:szCs w:val="24"/>
        </w:rPr>
        <w:t>January 30</w:t>
      </w:r>
      <w:r w:rsidR="004D18D7">
        <w:rPr>
          <w:rFonts w:ascii="Times New Roman" w:hAnsi="Times New Roman" w:cs="Times New Roman"/>
          <w:sz w:val="24"/>
          <w:szCs w:val="24"/>
        </w:rPr>
        <w:t>, 2022</w:t>
      </w:r>
    </w:p>
    <w:p w14:paraId="33BE533E" w14:textId="78C705C3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62558E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:</w:t>
      </w:r>
      <w:r w:rsidR="0094692A">
        <w:rPr>
          <w:rFonts w:ascii="Times New Roman" w:hAnsi="Times New Roman" w:cs="Times New Roman"/>
          <w:sz w:val="24"/>
          <w:szCs w:val="24"/>
        </w:rPr>
        <w:t>1</w:t>
      </w:r>
      <w:r w:rsidR="00E6214C">
        <w:rPr>
          <w:rFonts w:ascii="Times New Roman" w:hAnsi="Times New Roman" w:cs="Times New Roman"/>
          <w:sz w:val="24"/>
          <w:szCs w:val="24"/>
        </w:rPr>
        <w:t>-</w:t>
      </w:r>
      <w:r w:rsidR="0062558E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5DA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35DA6">
        <w:rPr>
          <w:rFonts w:ascii="Times New Roman" w:hAnsi="Times New Roman" w:cs="Times New Roman"/>
          <w:sz w:val="24"/>
          <w:szCs w:val="24"/>
        </w:rPr>
        <w:tab/>
      </w:r>
      <w:r w:rsidR="000C3CEE">
        <w:rPr>
          <w:rFonts w:ascii="Times New Roman" w:hAnsi="Times New Roman" w:cs="Times New Roman"/>
          <w:sz w:val="24"/>
          <w:szCs w:val="24"/>
        </w:rPr>
        <w:t xml:space="preserve"> 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ud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ries #</w:t>
      </w:r>
      <w:r w:rsidR="00760E27">
        <w:rPr>
          <w:rFonts w:ascii="Times New Roman" w:hAnsi="Times New Roman" w:cs="Times New Roman"/>
          <w:sz w:val="24"/>
          <w:szCs w:val="24"/>
        </w:rPr>
        <w:t>1</w:t>
      </w:r>
      <w:r w:rsidR="0062558E">
        <w:rPr>
          <w:rFonts w:ascii="Times New Roman" w:hAnsi="Times New Roman" w:cs="Times New Roman"/>
          <w:sz w:val="24"/>
          <w:szCs w:val="24"/>
        </w:rPr>
        <w:t>1</w:t>
      </w:r>
    </w:p>
    <w:p w14:paraId="6C41F724" w14:textId="39B310D9" w:rsidR="00656316" w:rsidRPr="00092AAB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A06322F" w14:textId="7AC005D8" w:rsidR="00531E58" w:rsidRDefault="00531E58" w:rsidP="004D18D7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bookmarkStart w:id="0" w:name="_Hlk88481447"/>
      <w:r>
        <w:rPr>
          <w:rFonts w:ascii="Arial" w:hAnsi="Arial" w:cs="Arial"/>
          <w:b/>
          <w:bCs/>
          <w:i/>
          <w:iCs/>
          <w:sz w:val="32"/>
          <w:szCs w:val="32"/>
        </w:rPr>
        <w:t xml:space="preserve">Nehemiah Faces </w:t>
      </w:r>
      <w:r w:rsidR="0062558E">
        <w:rPr>
          <w:rFonts w:ascii="Arial" w:hAnsi="Arial" w:cs="Arial"/>
          <w:b/>
          <w:bCs/>
          <w:i/>
          <w:iCs/>
          <w:sz w:val="32"/>
          <w:szCs w:val="32"/>
        </w:rPr>
        <w:t>Opposition</w:t>
      </w:r>
    </w:p>
    <w:p w14:paraId="048D0311" w14:textId="298A0974" w:rsidR="00656316" w:rsidRDefault="00A70BFB" w:rsidP="004D18D7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r>
        <w:rPr>
          <w:rFonts w:ascii="Arial" w:hAnsi="Arial" w:cs="Arial"/>
          <w:b/>
          <w:bCs/>
          <w:i/>
          <w:iCs/>
          <w:sz w:val="32"/>
          <w:szCs w:val="32"/>
        </w:rPr>
        <w:t>t</w:t>
      </w:r>
      <w:r w:rsidR="0062558E">
        <w:rPr>
          <w:rFonts w:ascii="Arial" w:hAnsi="Arial" w:cs="Arial"/>
          <w:b/>
          <w:bCs/>
          <w:i/>
          <w:iCs/>
          <w:sz w:val="32"/>
          <w:szCs w:val="32"/>
        </w:rPr>
        <w:t>hrough Compromise</w:t>
      </w:r>
    </w:p>
    <w:p w14:paraId="0583805A" w14:textId="77777777" w:rsidR="004D18D7" w:rsidRPr="00874783" w:rsidRDefault="004D18D7" w:rsidP="004D18D7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B9BD659" w14:textId="1AA729CE" w:rsidR="007473BC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19FB8866" w14:textId="77777777" w:rsidR="003E59E4" w:rsidRPr="003E59E4" w:rsidRDefault="003E59E4" w:rsidP="007941B0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56E87B21" w14:textId="2C647F36" w:rsidR="00760E27" w:rsidRPr="00D81745" w:rsidRDefault="00D81745" w:rsidP="00D817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 Wile E. Coyote</w:t>
      </w:r>
    </w:p>
    <w:p w14:paraId="38E92B04" w14:textId="77777777" w:rsidR="00760E27" w:rsidRPr="00760E27" w:rsidRDefault="00760E27" w:rsidP="00760E2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A60C967" w14:textId="77777777" w:rsidR="00854E70" w:rsidRDefault="004D18D7" w:rsidP="003E59E4">
      <w:pPr>
        <w:spacing w:after="0" w:line="240" w:lineRule="auto"/>
        <w:ind w:firstLine="6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854E70">
        <w:rPr>
          <w:rFonts w:ascii="Times New Roman" w:hAnsi="Times New Roman" w:cs="Times New Roman"/>
          <w:sz w:val="24"/>
          <w:szCs w:val="24"/>
        </w:rPr>
        <w:t>Nehemiah 2:19; Nehemiah 4:1-9; Nehemiah 4:10-</w:t>
      </w:r>
      <w:proofErr w:type="gramStart"/>
      <w:r w:rsidR="00854E70">
        <w:rPr>
          <w:rFonts w:ascii="Times New Roman" w:hAnsi="Times New Roman" w:cs="Times New Roman"/>
          <w:sz w:val="24"/>
          <w:szCs w:val="24"/>
        </w:rPr>
        <w:t>15;</w:t>
      </w:r>
      <w:proofErr w:type="gramEnd"/>
      <w:r w:rsidR="00854E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127352" w14:textId="7FE56308" w:rsidR="00643583" w:rsidRDefault="00854E70" w:rsidP="003E59E4">
      <w:pPr>
        <w:spacing w:after="0" w:line="240" w:lineRule="auto"/>
        <w:ind w:firstLine="6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zra 4:4-24) </w:t>
      </w:r>
    </w:p>
    <w:p w14:paraId="642E8CC1" w14:textId="4CCA3F60" w:rsidR="008E14FB" w:rsidRDefault="008E14F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EE2A48" w14:textId="1CD8CEEB" w:rsidR="003E59E4" w:rsidRDefault="003E59E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86E124" w14:textId="77777777" w:rsidR="003E59E4" w:rsidRDefault="003E59E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757320" w14:textId="77777777" w:rsidR="003E59E4" w:rsidRDefault="003E59E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14484" w14:textId="57E7B3A9" w:rsidR="00C10E7A" w:rsidRPr="00831889" w:rsidRDefault="00831889" w:rsidP="008318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8A7CEF">
        <w:rPr>
          <w:rFonts w:ascii="Times New Roman" w:hAnsi="Times New Roman" w:cs="Times New Roman"/>
          <w:sz w:val="24"/>
          <w:szCs w:val="24"/>
        </w:rPr>
        <w:t>A Change in Tactics</w:t>
      </w:r>
    </w:p>
    <w:p w14:paraId="4FFB0E54" w14:textId="6D619138" w:rsidR="003E59E4" w:rsidRDefault="003E59E4" w:rsidP="003E59E4">
      <w:pPr>
        <w:pStyle w:val="ListParagraph"/>
        <w:spacing w:after="0" w:line="240" w:lineRule="auto"/>
        <w:ind w:left="660"/>
        <w:rPr>
          <w:rFonts w:ascii="Times New Roman" w:hAnsi="Times New Roman" w:cs="Times New Roman"/>
          <w:sz w:val="24"/>
          <w:szCs w:val="24"/>
        </w:rPr>
      </w:pPr>
    </w:p>
    <w:p w14:paraId="4D24CD3C" w14:textId="77777777" w:rsidR="00854E70" w:rsidRDefault="003E59E4" w:rsidP="003E59E4">
      <w:pPr>
        <w:pStyle w:val="ListParagraph"/>
        <w:spacing w:after="0" w:line="240" w:lineRule="auto"/>
        <w:ind w:left="6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e</w:t>
      </w:r>
      <w:r w:rsidR="00854E70">
        <w:rPr>
          <w:rFonts w:ascii="Times New Roman" w:hAnsi="Times New Roman" w:cs="Times New Roman"/>
          <w:sz w:val="24"/>
          <w:szCs w:val="24"/>
        </w:rPr>
        <w:t xml:space="preserve">e </w:t>
      </w:r>
      <w:r w:rsidR="00854E70" w:rsidRPr="00854E70">
        <w:rPr>
          <w:rFonts w:ascii="Times New Roman" w:eastAsia="Calibri" w:hAnsi="Times New Roman" w:cs="Times New Roman"/>
          <w:sz w:val="24"/>
          <w:szCs w:val="24"/>
        </w:rPr>
        <w:t>M</w:t>
      </w:r>
      <w:r w:rsidR="00854E70">
        <w:rPr>
          <w:rFonts w:ascii="Times New Roman" w:eastAsia="Calibri" w:hAnsi="Times New Roman" w:cs="Times New Roman"/>
          <w:sz w:val="24"/>
          <w:szCs w:val="24"/>
        </w:rPr>
        <w:t>atthew</w:t>
      </w:r>
      <w:r w:rsidR="00854E70" w:rsidRPr="00854E70">
        <w:rPr>
          <w:rFonts w:ascii="Times New Roman" w:eastAsia="Calibri" w:hAnsi="Times New Roman" w:cs="Times New Roman"/>
          <w:sz w:val="24"/>
          <w:szCs w:val="24"/>
        </w:rPr>
        <w:t xml:space="preserve"> 26:31; Mark 14:27; Zech</w:t>
      </w:r>
      <w:r w:rsidR="00854E70">
        <w:rPr>
          <w:rFonts w:ascii="Times New Roman" w:eastAsia="Calibri" w:hAnsi="Times New Roman" w:cs="Times New Roman"/>
          <w:sz w:val="24"/>
          <w:szCs w:val="24"/>
        </w:rPr>
        <w:t>ariah</w:t>
      </w:r>
      <w:r w:rsidR="00854E70" w:rsidRPr="00854E70">
        <w:rPr>
          <w:rFonts w:ascii="Times New Roman" w:eastAsia="Calibri" w:hAnsi="Times New Roman" w:cs="Times New Roman"/>
          <w:sz w:val="24"/>
          <w:szCs w:val="24"/>
        </w:rPr>
        <w:t xml:space="preserve"> 13:</w:t>
      </w:r>
      <w:proofErr w:type="gramStart"/>
      <w:r w:rsidR="00854E70" w:rsidRPr="00854E70">
        <w:rPr>
          <w:rFonts w:ascii="Times New Roman" w:eastAsia="Calibri" w:hAnsi="Times New Roman" w:cs="Times New Roman"/>
          <w:sz w:val="24"/>
          <w:szCs w:val="24"/>
        </w:rPr>
        <w:t>7</w:t>
      </w:r>
      <w:r w:rsidR="00854E70">
        <w:rPr>
          <w:rFonts w:ascii="Times New Roman" w:eastAsia="Calibri" w:hAnsi="Times New Roman" w:cs="Times New Roman"/>
          <w:sz w:val="24"/>
          <w:szCs w:val="24"/>
        </w:rPr>
        <w:t>;</w:t>
      </w:r>
      <w:proofErr w:type="gramEnd"/>
      <w:r w:rsidR="00854E70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30CEFFA" w14:textId="26E89504" w:rsidR="003E59E4" w:rsidRPr="003E59E4" w:rsidRDefault="00854E70" w:rsidP="003E59E4">
      <w:pPr>
        <w:pStyle w:val="ListParagraph"/>
        <w:spacing w:after="0" w:line="240" w:lineRule="auto"/>
        <w:ind w:left="6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Pr="00854E70">
        <w:rPr>
          <w:rFonts w:ascii="Times New Roman" w:eastAsia="Calibri" w:hAnsi="Times New Roman" w:cs="Times New Roman"/>
          <w:sz w:val="24"/>
          <w:szCs w:val="24"/>
        </w:rPr>
        <w:t>Matthew 26:56; Mark 14:50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1CFAC852" w14:textId="77777777" w:rsidR="00C10E7A" w:rsidRDefault="00C10E7A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362F9" w14:textId="1FCE8F3C" w:rsidR="007473BC" w:rsidRDefault="007473BC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9A6E5" w14:textId="4C92F355" w:rsidR="003E59E4" w:rsidRDefault="003E59E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88E7C0" w14:textId="77777777" w:rsidR="00854E70" w:rsidRDefault="00854E7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8B002" w14:textId="393B4B81" w:rsidR="003E59E4" w:rsidRDefault="008A7CEF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A Word about Compromise</w:t>
      </w:r>
    </w:p>
    <w:p w14:paraId="32CC6D8E" w14:textId="6793A452" w:rsidR="008A7CEF" w:rsidRPr="008A7CEF" w:rsidRDefault="008A7CEF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bscript"/>
        </w:rPr>
      </w:pPr>
    </w:p>
    <w:p w14:paraId="2613BF6C" w14:textId="13DAD10F" w:rsidR="008A7CEF" w:rsidRDefault="008A7CEF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854E70">
        <w:rPr>
          <w:rFonts w:ascii="Times New Roman" w:hAnsi="Times New Roman" w:cs="Times New Roman"/>
          <w:sz w:val="24"/>
          <w:szCs w:val="24"/>
        </w:rPr>
        <w:t>Philippians 2:1-4; Nehemiah 2:10)</w:t>
      </w:r>
    </w:p>
    <w:p w14:paraId="3D7B9783" w14:textId="4970499E" w:rsidR="008A7CEF" w:rsidRDefault="008A7CEF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C518BF" w14:textId="6B535C3B" w:rsidR="008A7CEF" w:rsidRDefault="008A7CEF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064595" w14:textId="77777777" w:rsidR="008A7CEF" w:rsidRDefault="008A7CEF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53002F" w14:textId="77777777" w:rsidR="00854E70" w:rsidRDefault="00854E7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913B1" w14:textId="217E2AB5" w:rsidR="00DC0F7C" w:rsidRPr="00DC0F7C" w:rsidRDefault="00DC0F7C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0F7C">
        <w:rPr>
          <w:rFonts w:ascii="Times New Roman" w:hAnsi="Times New Roman" w:cs="Times New Roman"/>
          <w:b/>
          <w:bCs/>
          <w:sz w:val="24"/>
          <w:szCs w:val="24"/>
        </w:rPr>
        <w:t xml:space="preserve">II. </w:t>
      </w:r>
      <w:r w:rsidR="0062558E">
        <w:rPr>
          <w:rFonts w:ascii="Times New Roman" w:hAnsi="Times New Roman" w:cs="Times New Roman"/>
          <w:b/>
          <w:bCs/>
          <w:sz w:val="24"/>
          <w:szCs w:val="24"/>
        </w:rPr>
        <w:t>Opposition Through Compromise</w:t>
      </w:r>
    </w:p>
    <w:p w14:paraId="5685D651" w14:textId="77777777" w:rsidR="00DC0F7C" w:rsidRPr="004A44E3" w:rsidRDefault="00DC0F7C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78FA2BC" w14:textId="29EC5525" w:rsidR="00656316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="008E14FB">
        <w:rPr>
          <w:rFonts w:ascii="Times New Roman" w:hAnsi="Times New Roman" w:cs="Times New Roman"/>
          <w:sz w:val="24"/>
          <w:szCs w:val="24"/>
        </w:rPr>
        <w:t xml:space="preserve"> </w:t>
      </w:r>
      <w:r w:rsidR="0062558E">
        <w:rPr>
          <w:rFonts w:ascii="Times New Roman" w:hAnsi="Times New Roman" w:cs="Times New Roman"/>
          <w:sz w:val="24"/>
          <w:szCs w:val="24"/>
        </w:rPr>
        <w:t>The Adversaries Hear About the Progress</w:t>
      </w:r>
    </w:p>
    <w:p w14:paraId="0EABEEAE" w14:textId="74F05290" w:rsidR="00DF1641" w:rsidRPr="0087478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F885546" w14:textId="6FE1D92A" w:rsidR="00092AAB" w:rsidRDefault="00DF1641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</w:t>
      </w:r>
      <w:r w:rsidR="00AA0839">
        <w:rPr>
          <w:rFonts w:ascii="Times New Roman" w:hAnsi="Times New Roman" w:cs="Times New Roman"/>
          <w:sz w:val="24"/>
          <w:szCs w:val="24"/>
        </w:rPr>
        <w:t xml:space="preserve">ee </w:t>
      </w:r>
      <w:r w:rsidR="00632B24">
        <w:rPr>
          <w:rFonts w:ascii="Times New Roman" w:hAnsi="Times New Roman" w:cs="Times New Roman"/>
          <w:sz w:val="24"/>
          <w:szCs w:val="24"/>
        </w:rPr>
        <w:t>Nehemiah</w:t>
      </w:r>
      <w:r w:rsidR="009310EE">
        <w:rPr>
          <w:rFonts w:ascii="Times New Roman" w:hAnsi="Times New Roman" w:cs="Times New Roman"/>
          <w:sz w:val="24"/>
          <w:szCs w:val="24"/>
        </w:rPr>
        <w:t xml:space="preserve"> </w:t>
      </w:r>
      <w:r w:rsidR="00BA6418">
        <w:rPr>
          <w:rFonts w:ascii="Times New Roman" w:hAnsi="Times New Roman" w:cs="Times New Roman"/>
          <w:sz w:val="24"/>
          <w:szCs w:val="24"/>
        </w:rPr>
        <w:t>6</w:t>
      </w:r>
      <w:r w:rsidR="00376128">
        <w:rPr>
          <w:rFonts w:ascii="Times New Roman" w:hAnsi="Times New Roman" w:cs="Times New Roman"/>
          <w:sz w:val="24"/>
          <w:szCs w:val="24"/>
        </w:rPr>
        <w:t xml:space="preserve">:1; </w:t>
      </w:r>
      <w:r w:rsidR="00BA6418">
        <w:rPr>
          <w:rFonts w:ascii="Times New Roman" w:hAnsi="Times New Roman" w:cs="Times New Roman"/>
          <w:sz w:val="24"/>
          <w:szCs w:val="24"/>
        </w:rPr>
        <w:t>I Corinthians 10:12; Genesis 39:1-</w:t>
      </w:r>
      <w:proofErr w:type="gramStart"/>
      <w:r w:rsidR="00BA6418">
        <w:rPr>
          <w:rFonts w:ascii="Times New Roman" w:hAnsi="Times New Roman" w:cs="Times New Roman"/>
          <w:sz w:val="24"/>
          <w:szCs w:val="24"/>
        </w:rPr>
        <w:t>10;</w:t>
      </w:r>
      <w:proofErr w:type="gramEnd"/>
      <w:r w:rsidR="00BA64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5509FB" w14:textId="2CDEF274" w:rsidR="00BA6418" w:rsidRDefault="00BA6418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 I Kings 18:20-19:4; II Samuel 11:1-25; Jonah 4:1-3)</w:t>
      </w:r>
    </w:p>
    <w:p w14:paraId="000811E7" w14:textId="50A38284" w:rsidR="00BA6418" w:rsidRDefault="00BA6418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D2D341" w14:textId="77777777" w:rsidR="00BA6418" w:rsidRDefault="00BA6418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81C69F" w14:textId="77777777" w:rsidR="007473BC" w:rsidRDefault="007473BC" w:rsidP="00A00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0B6419" w14:textId="79A37B84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B</w:t>
      </w:r>
      <w:r w:rsidR="007013B2">
        <w:rPr>
          <w:rFonts w:ascii="Times New Roman" w:hAnsi="Times New Roman" w:cs="Times New Roman"/>
          <w:sz w:val="24"/>
          <w:szCs w:val="24"/>
        </w:rPr>
        <w:t xml:space="preserve">. </w:t>
      </w:r>
      <w:r w:rsidR="00376128">
        <w:rPr>
          <w:rFonts w:ascii="Times New Roman" w:hAnsi="Times New Roman" w:cs="Times New Roman"/>
          <w:sz w:val="24"/>
          <w:szCs w:val="24"/>
        </w:rPr>
        <w:t>The Adversaries Call for a Meeting</w:t>
      </w:r>
    </w:p>
    <w:p w14:paraId="1464C8EA" w14:textId="797C7147" w:rsidR="00DF1641" w:rsidRPr="004A44E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4B2BFB4" w14:textId="77777777" w:rsidR="00BA46E3" w:rsidRDefault="00DF1641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 w:rsidR="007473BC">
        <w:rPr>
          <w:rFonts w:ascii="Times New Roman" w:hAnsi="Times New Roman" w:cs="Times New Roman"/>
          <w:sz w:val="24"/>
          <w:szCs w:val="24"/>
        </w:rPr>
        <w:t xml:space="preserve">Nehemiah </w:t>
      </w:r>
      <w:r w:rsidR="00FA6012">
        <w:rPr>
          <w:rFonts w:ascii="Times New Roman" w:hAnsi="Times New Roman" w:cs="Times New Roman"/>
          <w:sz w:val="24"/>
          <w:szCs w:val="24"/>
        </w:rPr>
        <w:t>6</w:t>
      </w:r>
      <w:r w:rsidR="00376128">
        <w:rPr>
          <w:rFonts w:ascii="Times New Roman" w:hAnsi="Times New Roman" w:cs="Times New Roman"/>
          <w:sz w:val="24"/>
          <w:szCs w:val="24"/>
        </w:rPr>
        <w:t xml:space="preserve">:2; </w:t>
      </w:r>
      <w:r w:rsidR="00FA6012">
        <w:rPr>
          <w:rFonts w:ascii="Times New Roman" w:hAnsi="Times New Roman" w:cs="Times New Roman"/>
          <w:sz w:val="24"/>
          <w:szCs w:val="24"/>
        </w:rPr>
        <w:t xml:space="preserve">Nehemiah </w:t>
      </w:r>
      <w:r w:rsidR="00BA46E3">
        <w:rPr>
          <w:rFonts w:ascii="Times New Roman" w:hAnsi="Times New Roman" w:cs="Times New Roman"/>
          <w:sz w:val="24"/>
          <w:szCs w:val="24"/>
        </w:rPr>
        <w:t xml:space="preserve">4:7-8; Nehemiah </w:t>
      </w:r>
      <w:r w:rsidR="00FA6012">
        <w:rPr>
          <w:rFonts w:ascii="Times New Roman" w:hAnsi="Times New Roman" w:cs="Times New Roman"/>
          <w:sz w:val="24"/>
          <w:szCs w:val="24"/>
        </w:rPr>
        <w:t>6:</w:t>
      </w:r>
      <w:proofErr w:type="gramStart"/>
      <w:r w:rsidR="00FA6012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201DE450" w14:textId="2951314B" w:rsidR="006318C8" w:rsidRDefault="00BA46E3" w:rsidP="00FA601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A6012">
        <w:rPr>
          <w:rFonts w:ascii="Times New Roman" w:hAnsi="Times New Roman" w:cs="Times New Roman"/>
          <w:sz w:val="24"/>
          <w:szCs w:val="24"/>
        </w:rPr>
        <w:t xml:space="preserve"> James 1:5-8; Hebrews 5:14; II Corinthians 11:13-14)</w:t>
      </w:r>
    </w:p>
    <w:p w14:paraId="66982A0F" w14:textId="77777777" w:rsidR="00760E27" w:rsidRPr="006318C8" w:rsidRDefault="00760E27" w:rsidP="0076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3D3EDC" w14:textId="35CC8224" w:rsidR="00FF65BD" w:rsidRDefault="00FF65BD" w:rsidP="005D7B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ADA33F" w14:textId="0766AF8E" w:rsidR="007473BC" w:rsidRDefault="007473BC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698945" w14:textId="30C3D5C3" w:rsidR="00BA6418" w:rsidRDefault="00BA6418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EC6E6F" w14:textId="005574F1" w:rsidR="00BA6418" w:rsidRDefault="00BA6418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73E224" w14:textId="77777777" w:rsidR="00BA6418" w:rsidRDefault="00BA6418" w:rsidP="007013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ABA2FD" w14:textId="4C491115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A4846">
        <w:rPr>
          <w:rFonts w:ascii="Times New Roman" w:hAnsi="Times New Roman" w:cs="Times New Roman"/>
          <w:sz w:val="24"/>
          <w:szCs w:val="24"/>
        </w:rPr>
        <w:t>Nehemiah’s Response</w:t>
      </w:r>
    </w:p>
    <w:p w14:paraId="7C9E5874" w14:textId="77777777" w:rsidR="00B56138" w:rsidRPr="004A44E3" w:rsidRDefault="00B56138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243B8D" w14:textId="77777777" w:rsidR="00985D26" w:rsidRDefault="00DF1641" w:rsidP="008E14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D18D7">
        <w:rPr>
          <w:rFonts w:ascii="Times New Roman" w:hAnsi="Times New Roman" w:cs="Times New Roman"/>
          <w:sz w:val="24"/>
          <w:szCs w:val="24"/>
        </w:rPr>
        <w:t xml:space="preserve">(See </w:t>
      </w:r>
      <w:r w:rsidR="00B56138">
        <w:rPr>
          <w:rFonts w:ascii="Times New Roman" w:hAnsi="Times New Roman" w:cs="Times New Roman"/>
          <w:sz w:val="24"/>
          <w:szCs w:val="24"/>
        </w:rPr>
        <w:t>Nehemia</w:t>
      </w:r>
      <w:r w:rsidR="00760E27">
        <w:rPr>
          <w:rFonts w:ascii="Times New Roman" w:hAnsi="Times New Roman" w:cs="Times New Roman"/>
          <w:sz w:val="24"/>
          <w:szCs w:val="24"/>
        </w:rPr>
        <w:t>h</w:t>
      </w:r>
      <w:r w:rsidR="003E59E4">
        <w:rPr>
          <w:rFonts w:ascii="Times New Roman" w:hAnsi="Times New Roman" w:cs="Times New Roman"/>
          <w:sz w:val="24"/>
          <w:szCs w:val="24"/>
        </w:rPr>
        <w:t xml:space="preserve"> </w:t>
      </w:r>
      <w:r w:rsidR="00FA6012">
        <w:rPr>
          <w:rFonts w:ascii="Times New Roman" w:hAnsi="Times New Roman" w:cs="Times New Roman"/>
          <w:sz w:val="24"/>
          <w:szCs w:val="24"/>
        </w:rPr>
        <w:t>6</w:t>
      </w:r>
      <w:r w:rsidR="00DA4846">
        <w:rPr>
          <w:rFonts w:ascii="Times New Roman" w:hAnsi="Times New Roman" w:cs="Times New Roman"/>
          <w:sz w:val="24"/>
          <w:szCs w:val="24"/>
        </w:rPr>
        <w:t xml:space="preserve">:3; </w:t>
      </w:r>
      <w:r w:rsidR="00FF19A2">
        <w:rPr>
          <w:rFonts w:ascii="Times New Roman" w:hAnsi="Times New Roman" w:cs="Times New Roman"/>
          <w:sz w:val="24"/>
          <w:szCs w:val="24"/>
        </w:rPr>
        <w:t>Philippians 3:13-14</w:t>
      </w:r>
      <w:r w:rsidR="006E4EDC">
        <w:rPr>
          <w:rFonts w:ascii="Times New Roman" w:hAnsi="Times New Roman" w:cs="Times New Roman"/>
          <w:sz w:val="24"/>
          <w:szCs w:val="24"/>
        </w:rPr>
        <w:t xml:space="preserve">; Nehemiah </w:t>
      </w:r>
      <w:proofErr w:type="gramStart"/>
      <w:r w:rsidR="006E4EDC">
        <w:rPr>
          <w:rFonts w:ascii="Times New Roman" w:hAnsi="Times New Roman" w:cs="Times New Roman"/>
          <w:sz w:val="24"/>
          <w:szCs w:val="24"/>
        </w:rPr>
        <w:t>2:20</w:t>
      </w:r>
      <w:r w:rsidR="00985D26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5F217E5" w14:textId="77777777" w:rsidR="00B67B0F" w:rsidRDefault="00985D26" w:rsidP="00985D26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I Corinthians 6:14-7:1</w:t>
      </w:r>
      <w:r w:rsidR="00B67B0F">
        <w:rPr>
          <w:rFonts w:ascii="Times New Roman" w:hAnsi="Times New Roman" w:cs="Times New Roman"/>
          <w:sz w:val="24"/>
          <w:szCs w:val="24"/>
        </w:rPr>
        <w:t xml:space="preserve">; </w:t>
      </w:r>
      <w:r w:rsidR="00B67B0F" w:rsidRPr="00B67B0F">
        <w:rPr>
          <w:rFonts w:ascii="Times New Roman" w:eastAsia="Calibri" w:hAnsi="Times New Roman" w:cs="Times New Roman"/>
          <w:sz w:val="24"/>
          <w:szCs w:val="24"/>
        </w:rPr>
        <w:t xml:space="preserve">Nehemiah 9:2; </w:t>
      </w:r>
      <w:r w:rsidR="00B67B0F">
        <w:rPr>
          <w:rFonts w:ascii="Times New Roman" w:eastAsia="Calibri" w:hAnsi="Times New Roman" w:cs="Times New Roman"/>
          <w:sz w:val="24"/>
          <w:szCs w:val="24"/>
        </w:rPr>
        <w:t xml:space="preserve">Nehemiah </w:t>
      </w:r>
      <w:proofErr w:type="gramStart"/>
      <w:r w:rsidR="00B67B0F" w:rsidRPr="00B67B0F">
        <w:rPr>
          <w:rFonts w:ascii="Times New Roman" w:eastAsia="Calibri" w:hAnsi="Times New Roman" w:cs="Times New Roman"/>
          <w:sz w:val="24"/>
          <w:szCs w:val="24"/>
        </w:rPr>
        <w:t>10:28;</w:t>
      </w:r>
      <w:proofErr w:type="gramEnd"/>
      <w:r w:rsidR="00B67B0F" w:rsidRPr="00B67B0F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D69E3D1" w14:textId="3B98F2EC" w:rsidR="00E1616F" w:rsidRDefault="00B67B0F" w:rsidP="00985D2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Nehemiah </w:t>
      </w:r>
      <w:r w:rsidRPr="00B67B0F">
        <w:rPr>
          <w:rFonts w:ascii="Times New Roman" w:eastAsia="Calibri" w:hAnsi="Times New Roman" w:cs="Times New Roman"/>
          <w:sz w:val="24"/>
          <w:szCs w:val="24"/>
        </w:rPr>
        <w:t>13:3</w:t>
      </w:r>
      <w:r w:rsidR="006E4EDC">
        <w:rPr>
          <w:rFonts w:ascii="Times New Roman" w:hAnsi="Times New Roman" w:cs="Times New Roman"/>
          <w:sz w:val="24"/>
          <w:szCs w:val="24"/>
        </w:rPr>
        <w:t>)</w:t>
      </w:r>
    </w:p>
    <w:p w14:paraId="64CB9F3B" w14:textId="0EEA27D2" w:rsidR="00FF65BD" w:rsidRDefault="00FF65BD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0662FA" w14:textId="660699B0" w:rsidR="008E14FB" w:rsidRDefault="008E14FB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617DF6" w14:textId="30137739" w:rsidR="00A00261" w:rsidRDefault="00A00261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D1811F" w14:textId="0153840B" w:rsidR="003E59E4" w:rsidRDefault="003E59E4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FD3E2F" w14:textId="3D478703" w:rsidR="003E59E4" w:rsidRDefault="003E59E4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135FB8" w14:textId="77777777" w:rsidR="003E59E4" w:rsidRDefault="003E59E4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29FD59" w14:textId="30EB8125" w:rsidR="00487C95" w:rsidRDefault="00FF5E7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. </w:t>
      </w:r>
      <w:r w:rsidR="00DA4846">
        <w:rPr>
          <w:rFonts w:ascii="Times New Roman" w:hAnsi="Times New Roman" w:cs="Times New Roman"/>
          <w:sz w:val="24"/>
          <w:szCs w:val="24"/>
        </w:rPr>
        <w:t>The Adversary’s Persistence</w:t>
      </w:r>
    </w:p>
    <w:p w14:paraId="1E89539A" w14:textId="155905A7" w:rsidR="007433BB" w:rsidRPr="00874783" w:rsidRDefault="007433BB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3149E73" w14:textId="3C52C819" w:rsidR="003302B2" w:rsidRDefault="004D18D7" w:rsidP="008E14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3E59E4">
        <w:rPr>
          <w:rFonts w:ascii="Times New Roman" w:hAnsi="Times New Roman" w:cs="Times New Roman"/>
          <w:sz w:val="24"/>
          <w:szCs w:val="24"/>
        </w:rPr>
        <w:t xml:space="preserve">Nehemiah </w:t>
      </w:r>
      <w:r w:rsidR="006A5B85">
        <w:rPr>
          <w:rFonts w:ascii="Times New Roman" w:hAnsi="Times New Roman" w:cs="Times New Roman"/>
          <w:sz w:val="24"/>
          <w:szCs w:val="24"/>
        </w:rPr>
        <w:t>6:4; Proverbs 18:17; Numbers 22:1-35)</w:t>
      </w:r>
    </w:p>
    <w:p w14:paraId="2563A6C2" w14:textId="77D0114A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43255" w14:textId="77777777" w:rsidR="00E9735D" w:rsidRDefault="00E9735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1395C2" w14:textId="42B400CE" w:rsidR="00294B31" w:rsidRDefault="00294B3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8FC7D0" w14:textId="3A4231AE" w:rsidR="002E32C0" w:rsidRDefault="002E32C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78A3F3" w14:textId="67365C8B" w:rsidR="00760E27" w:rsidRDefault="00760E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36587E" w14:textId="23AEEC50" w:rsidR="004D18D7" w:rsidRDefault="001F453A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048C98" w14:textId="637772D3" w:rsidR="00F82B84" w:rsidRPr="006E5BF9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47510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6316">
        <w:rPr>
          <w:rFonts w:ascii="Times New Roman" w:hAnsi="Times New Roman" w:cs="Times New Roman"/>
          <w:b/>
          <w:bCs/>
          <w:sz w:val="24"/>
          <w:szCs w:val="24"/>
        </w:rPr>
        <w:t xml:space="preserve">I. </w:t>
      </w:r>
      <w:r w:rsidR="00A36B10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0"/>
    </w:p>
    <w:p w14:paraId="53BF5CCA" w14:textId="6F5797F5" w:rsidR="00760E27" w:rsidRDefault="00760E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4C22DE" w14:textId="28E28B13" w:rsidR="00760E27" w:rsidRDefault="00760E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FE1C04" w14:textId="50857D33" w:rsidR="00760E27" w:rsidRDefault="00760E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20ECC3" w14:textId="0627C983" w:rsidR="00760E27" w:rsidRDefault="00760E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6A63CE" w14:textId="6F83BF08" w:rsidR="00760E27" w:rsidRDefault="00760E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F5CD48" w14:textId="53A7636F" w:rsidR="00C10E7A" w:rsidRPr="00C10E7A" w:rsidRDefault="00BF6B72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0D9FF8" w14:textId="518DD808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1BBEB5D9" w14:textId="00F78500" w:rsidR="00656316" w:rsidRPr="00EA031C" w:rsidRDefault="00EA031C" w:rsidP="00EA031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88482195"/>
      <w:bookmarkStart w:id="2" w:name="_Hlk90305594"/>
      <w:r w:rsidRPr="00EA031C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6019C6AB" w14:textId="2B1B6EAA" w:rsidR="00DF0DA8" w:rsidRDefault="00EA031C" w:rsidP="00FE2C5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62558E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:</w:t>
      </w:r>
      <w:r w:rsidR="0094692A">
        <w:rPr>
          <w:rFonts w:ascii="Times New Roman" w:hAnsi="Times New Roman" w:cs="Times New Roman"/>
          <w:sz w:val="24"/>
          <w:szCs w:val="24"/>
        </w:rPr>
        <w:t>1</w:t>
      </w:r>
      <w:r w:rsidR="005946B4">
        <w:rPr>
          <w:rFonts w:ascii="Times New Roman" w:hAnsi="Times New Roman" w:cs="Times New Roman"/>
          <w:sz w:val="24"/>
          <w:szCs w:val="24"/>
        </w:rPr>
        <w:t>-</w:t>
      </w:r>
      <w:bookmarkEnd w:id="1"/>
      <w:r w:rsidR="0062558E">
        <w:rPr>
          <w:rFonts w:ascii="Times New Roman" w:hAnsi="Times New Roman" w:cs="Times New Roman"/>
          <w:sz w:val="24"/>
          <w:szCs w:val="24"/>
        </w:rPr>
        <w:t>4</w:t>
      </w:r>
    </w:p>
    <w:p w14:paraId="1B2253AC" w14:textId="444ED57C" w:rsidR="00F65799" w:rsidRPr="00F23B95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4"/>
          <w:szCs w:val="4"/>
        </w:rPr>
      </w:pPr>
    </w:p>
    <w:p w14:paraId="7EB5C6C1" w14:textId="77777777" w:rsidR="00F23B95" w:rsidRPr="00760E27" w:rsidRDefault="00F23B95" w:rsidP="00211F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EF3A6E" w14:textId="77777777" w:rsidR="00FA6012" w:rsidRDefault="0062558E" w:rsidP="006255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62558E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62558E">
        <w:rPr>
          <w:rFonts w:ascii="Times New Roman" w:hAnsi="Times New Roman" w:cs="Times New Roman"/>
          <w:sz w:val="24"/>
          <w:szCs w:val="24"/>
        </w:rPr>
        <w:t xml:space="preserve">Now when it was reported to Sanballat, </w:t>
      </w:r>
      <w:proofErr w:type="spellStart"/>
      <w:r w:rsidRPr="0062558E">
        <w:rPr>
          <w:rFonts w:ascii="Times New Roman" w:hAnsi="Times New Roman" w:cs="Times New Roman"/>
          <w:sz w:val="24"/>
          <w:szCs w:val="24"/>
        </w:rPr>
        <w:t>Tobiah</w:t>
      </w:r>
      <w:proofErr w:type="spellEnd"/>
      <w:r w:rsidRPr="0062558E">
        <w:rPr>
          <w:rFonts w:ascii="Times New Roman" w:hAnsi="Times New Roman" w:cs="Times New Roman"/>
          <w:sz w:val="24"/>
          <w:szCs w:val="24"/>
        </w:rPr>
        <w:t>, to Geshem the Arab and to the rest of our enemies that I had rebuilt the wall, and </w:t>
      </w:r>
      <w:r w:rsidRPr="0062558E">
        <w:rPr>
          <w:rFonts w:ascii="Times New Roman" w:hAnsi="Times New Roman" w:cs="Times New Roman"/>
          <w:i/>
          <w:iCs/>
          <w:sz w:val="24"/>
          <w:szCs w:val="24"/>
        </w:rPr>
        <w:t>that</w:t>
      </w:r>
      <w:r w:rsidRPr="0062558E">
        <w:rPr>
          <w:rFonts w:ascii="Times New Roman" w:hAnsi="Times New Roman" w:cs="Times New Roman"/>
          <w:sz w:val="24"/>
          <w:szCs w:val="24"/>
        </w:rPr>
        <w:t> no breach remained in it, although at that time I had not set up the doors in the gates, </w:t>
      </w:r>
    </w:p>
    <w:p w14:paraId="3F764E59" w14:textId="77777777" w:rsidR="00FA6012" w:rsidRDefault="0062558E" w:rsidP="006255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558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62558E">
        <w:rPr>
          <w:rFonts w:ascii="Times New Roman" w:hAnsi="Times New Roman" w:cs="Times New Roman"/>
          <w:sz w:val="24"/>
          <w:szCs w:val="24"/>
        </w:rPr>
        <w:t>then Sanballat and Geshem sent </w:t>
      </w:r>
      <w:r w:rsidRPr="0062558E">
        <w:rPr>
          <w:rFonts w:ascii="Times New Roman" w:hAnsi="Times New Roman" w:cs="Times New Roman"/>
          <w:i/>
          <w:iCs/>
          <w:sz w:val="24"/>
          <w:szCs w:val="24"/>
        </w:rPr>
        <w:t>a message</w:t>
      </w:r>
      <w:r w:rsidRPr="0062558E">
        <w:rPr>
          <w:rFonts w:ascii="Times New Roman" w:hAnsi="Times New Roman" w:cs="Times New Roman"/>
          <w:sz w:val="24"/>
          <w:szCs w:val="24"/>
        </w:rPr>
        <w:t> to me, saying, “Come, let us meet together at </w:t>
      </w:r>
      <w:proofErr w:type="spellStart"/>
      <w:r w:rsidRPr="0062558E">
        <w:rPr>
          <w:rFonts w:ascii="Times New Roman" w:hAnsi="Times New Roman" w:cs="Times New Roman"/>
          <w:sz w:val="24"/>
          <w:szCs w:val="24"/>
        </w:rPr>
        <w:t>Chephirim</w:t>
      </w:r>
      <w:proofErr w:type="spellEnd"/>
      <w:r w:rsidRPr="0062558E">
        <w:rPr>
          <w:rFonts w:ascii="Times New Roman" w:hAnsi="Times New Roman" w:cs="Times New Roman"/>
          <w:sz w:val="24"/>
          <w:szCs w:val="24"/>
        </w:rPr>
        <w:t xml:space="preserve"> in the plain of Ono.” But they were planning to harm me.</w:t>
      </w:r>
    </w:p>
    <w:p w14:paraId="32D1676F" w14:textId="77777777" w:rsidR="00FA6012" w:rsidRDefault="0062558E" w:rsidP="006255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558E">
        <w:rPr>
          <w:rFonts w:ascii="Times New Roman" w:hAnsi="Times New Roman" w:cs="Times New Roman"/>
          <w:sz w:val="24"/>
          <w:szCs w:val="24"/>
        </w:rPr>
        <w:t> </w:t>
      </w:r>
      <w:r w:rsidRPr="0062558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62558E">
        <w:rPr>
          <w:rFonts w:ascii="Times New Roman" w:hAnsi="Times New Roman" w:cs="Times New Roman"/>
          <w:sz w:val="24"/>
          <w:szCs w:val="24"/>
        </w:rPr>
        <w:t>So I sent messengers to them, saying, “I am doing a great work and I cannot come down. Why should the work stop while I leave it and come down to you?” </w:t>
      </w:r>
    </w:p>
    <w:p w14:paraId="2063B4A2" w14:textId="38A87D08" w:rsidR="00760E27" w:rsidRDefault="0062558E" w:rsidP="006255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558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Pr="0062558E">
        <w:rPr>
          <w:rFonts w:ascii="Times New Roman" w:hAnsi="Times New Roman" w:cs="Times New Roman"/>
          <w:sz w:val="24"/>
          <w:szCs w:val="24"/>
        </w:rPr>
        <w:t>They sent </w:t>
      </w:r>
      <w:r w:rsidRPr="0062558E">
        <w:rPr>
          <w:rFonts w:ascii="Times New Roman" w:hAnsi="Times New Roman" w:cs="Times New Roman"/>
          <w:i/>
          <w:iCs/>
          <w:sz w:val="24"/>
          <w:szCs w:val="24"/>
        </w:rPr>
        <w:t>messages</w:t>
      </w:r>
      <w:r w:rsidRPr="0062558E">
        <w:rPr>
          <w:rFonts w:ascii="Times New Roman" w:hAnsi="Times New Roman" w:cs="Times New Roman"/>
          <w:sz w:val="24"/>
          <w:szCs w:val="24"/>
        </w:rPr>
        <w:t> to me four times in this manner, and I answered them in the same way.</w:t>
      </w:r>
    </w:p>
    <w:p w14:paraId="4D940C17" w14:textId="43A0BB14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35B740" w14:textId="0FC3C295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C87AC" w14:textId="4FBDBE81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423FB8" w14:textId="31933C0E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73A020" w14:textId="06D2F0ED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716CF7" w14:textId="4B6E3AC3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896519" w14:textId="04F85218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2064F" w14:textId="4268E941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C9334F" w14:textId="3AC24F97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74314A" w14:textId="4393D121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CAB263" w14:textId="56713D4F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9D976" w14:textId="192874F0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1AD256" w14:textId="6003FB17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C496FF" w14:textId="77E16EDA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66A692" w14:textId="6310EECD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61E6B" w14:textId="4EE9B095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28296E" w14:textId="7DCA50FA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9175F0" w14:textId="4866606A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8D8F63" w14:textId="43C28A61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73785" w14:textId="77777777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F89CBA" w14:textId="77777777" w:rsidR="002042B3" w:rsidRPr="00760E27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A659FF" w14:textId="03850028" w:rsidR="002110EB" w:rsidRPr="00141DD1" w:rsidRDefault="00F65799" w:rsidP="00141D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</w:t>
      </w:r>
      <w:r w:rsidR="00A00261">
        <w:rPr>
          <w:rFonts w:ascii="Times New Roman" w:hAnsi="Times New Roman" w:cs="Times New Roman"/>
          <w:sz w:val="20"/>
          <w:szCs w:val="20"/>
        </w:rPr>
        <w:t>2</w:t>
      </w:r>
      <w:r w:rsidRPr="00625397">
        <w:rPr>
          <w:rFonts w:ascii="Times New Roman" w:hAnsi="Times New Roman" w:cs="Times New Roman"/>
          <w:sz w:val="20"/>
          <w:szCs w:val="20"/>
        </w:rPr>
        <w:t>.</w:t>
      </w:r>
      <w:bookmarkEnd w:id="2"/>
    </w:p>
    <w:sectPr w:rsidR="002110EB" w:rsidRPr="00141DD1" w:rsidSect="00372DA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43CF"/>
    <w:multiLevelType w:val="hybridMultilevel"/>
    <w:tmpl w:val="728CFAC6"/>
    <w:lvl w:ilvl="0" w:tplc="A6D25A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D5E7936"/>
    <w:multiLevelType w:val="hybridMultilevel"/>
    <w:tmpl w:val="952AF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9819D9"/>
    <w:multiLevelType w:val="hybridMultilevel"/>
    <w:tmpl w:val="DD349342"/>
    <w:lvl w:ilvl="0" w:tplc="502AAC2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" w15:restartNumberingAfterBreak="0">
    <w:nsid w:val="6FEB4DDB"/>
    <w:multiLevelType w:val="hybridMultilevel"/>
    <w:tmpl w:val="FC88A7EE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c1MjI3NTEzt7BQ0lEKTi0uzszPAykwrAUAikUsoCwAAAA="/>
  </w:docVars>
  <w:rsids>
    <w:rsidRoot w:val="00372DAC"/>
    <w:rsid w:val="00005080"/>
    <w:rsid w:val="00025BCB"/>
    <w:rsid w:val="00033879"/>
    <w:rsid w:val="000340BE"/>
    <w:rsid w:val="00061A1E"/>
    <w:rsid w:val="00067F6E"/>
    <w:rsid w:val="0008134D"/>
    <w:rsid w:val="00092AAB"/>
    <w:rsid w:val="000B5DE1"/>
    <w:rsid w:val="000C0452"/>
    <w:rsid w:val="000C3CEE"/>
    <w:rsid w:val="000D095A"/>
    <w:rsid w:val="000D67ED"/>
    <w:rsid w:val="000E6E12"/>
    <w:rsid w:val="000F5E4E"/>
    <w:rsid w:val="000F6103"/>
    <w:rsid w:val="000F75FE"/>
    <w:rsid w:val="00103DF9"/>
    <w:rsid w:val="001107AF"/>
    <w:rsid w:val="00126F6A"/>
    <w:rsid w:val="00127B25"/>
    <w:rsid w:val="00141DD1"/>
    <w:rsid w:val="0014699B"/>
    <w:rsid w:val="00160C47"/>
    <w:rsid w:val="00170146"/>
    <w:rsid w:val="001824B1"/>
    <w:rsid w:val="001978DB"/>
    <w:rsid w:val="001D7AFA"/>
    <w:rsid w:val="001E0200"/>
    <w:rsid w:val="001F164A"/>
    <w:rsid w:val="001F453A"/>
    <w:rsid w:val="002042B3"/>
    <w:rsid w:val="002053A8"/>
    <w:rsid w:val="002110EB"/>
    <w:rsid w:val="00211FED"/>
    <w:rsid w:val="002266DE"/>
    <w:rsid w:val="00232FA8"/>
    <w:rsid w:val="00246BF5"/>
    <w:rsid w:val="00294B31"/>
    <w:rsid w:val="002A7F8B"/>
    <w:rsid w:val="002D21B0"/>
    <w:rsid w:val="002E32C0"/>
    <w:rsid w:val="00307879"/>
    <w:rsid w:val="0031434D"/>
    <w:rsid w:val="00315118"/>
    <w:rsid w:val="00320CF0"/>
    <w:rsid w:val="003302B2"/>
    <w:rsid w:val="003322A7"/>
    <w:rsid w:val="003633CD"/>
    <w:rsid w:val="00367960"/>
    <w:rsid w:val="00372DAC"/>
    <w:rsid w:val="00376128"/>
    <w:rsid w:val="003834C3"/>
    <w:rsid w:val="00395517"/>
    <w:rsid w:val="003A44EF"/>
    <w:rsid w:val="003B4C61"/>
    <w:rsid w:val="003C64F8"/>
    <w:rsid w:val="003D7DA6"/>
    <w:rsid w:val="003E59E4"/>
    <w:rsid w:val="00405EBB"/>
    <w:rsid w:val="00475102"/>
    <w:rsid w:val="00480D8F"/>
    <w:rsid w:val="00483584"/>
    <w:rsid w:val="00486E0F"/>
    <w:rsid w:val="00487C95"/>
    <w:rsid w:val="00495BE4"/>
    <w:rsid w:val="00495CFE"/>
    <w:rsid w:val="00497113"/>
    <w:rsid w:val="00497B46"/>
    <w:rsid w:val="004A44E3"/>
    <w:rsid w:val="004B33D7"/>
    <w:rsid w:val="004B5D28"/>
    <w:rsid w:val="004C1C7A"/>
    <w:rsid w:val="004C23D9"/>
    <w:rsid w:val="004D18D7"/>
    <w:rsid w:val="004E0ECE"/>
    <w:rsid w:val="004E1E83"/>
    <w:rsid w:val="005227B6"/>
    <w:rsid w:val="00522CE9"/>
    <w:rsid w:val="00531E58"/>
    <w:rsid w:val="00542FA3"/>
    <w:rsid w:val="00554C92"/>
    <w:rsid w:val="00560F80"/>
    <w:rsid w:val="00565E0C"/>
    <w:rsid w:val="005774D8"/>
    <w:rsid w:val="00577E7F"/>
    <w:rsid w:val="00584F17"/>
    <w:rsid w:val="005946B4"/>
    <w:rsid w:val="005B260D"/>
    <w:rsid w:val="005D7BE8"/>
    <w:rsid w:val="005E3FE4"/>
    <w:rsid w:val="005F24D2"/>
    <w:rsid w:val="005F52F6"/>
    <w:rsid w:val="006254E6"/>
    <w:rsid w:val="0062558E"/>
    <w:rsid w:val="00626EEC"/>
    <w:rsid w:val="006318C8"/>
    <w:rsid w:val="00632B24"/>
    <w:rsid w:val="00643583"/>
    <w:rsid w:val="00645B07"/>
    <w:rsid w:val="00656019"/>
    <w:rsid w:val="00656316"/>
    <w:rsid w:val="00692C75"/>
    <w:rsid w:val="006A5B85"/>
    <w:rsid w:val="006B41FD"/>
    <w:rsid w:val="006B43CD"/>
    <w:rsid w:val="006E4EDC"/>
    <w:rsid w:val="006E5BF9"/>
    <w:rsid w:val="006F0724"/>
    <w:rsid w:val="00700916"/>
    <w:rsid w:val="007013B2"/>
    <w:rsid w:val="007433BB"/>
    <w:rsid w:val="007473BC"/>
    <w:rsid w:val="00760E27"/>
    <w:rsid w:val="00766286"/>
    <w:rsid w:val="0077523D"/>
    <w:rsid w:val="00786414"/>
    <w:rsid w:val="00792D39"/>
    <w:rsid w:val="007941B0"/>
    <w:rsid w:val="007C04BE"/>
    <w:rsid w:val="007C7ACA"/>
    <w:rsid w:val="007D4554"/>
    <w:rsid w:val="007D7E8E"/>
    <w:rsid w:val="007E4DCA"/>
    <w:rsid w:val="007F039A"/>
    <w:rsid w:val="00802B82"/>
    <w:rsid w:val="00810ACB"/>
    <w:rsid w:val="00810E96"/>
    <w:rsid w:val="008140AC"/>
    <w:rsid w:val="00831889"/>
    <w:rsid w:val="00854E70"/>
    <w:rsid w:val="00855200"/>
    <w:rsid w:val="00863999"/>
    <w:rsid w:val="00874783"/>
    <w:rsid w:val="00880DC9"/>
    <w:rsid w:val="00887801"/>
    <w:rsid w:val="008A0C22"/>
    <w:rsid w:val="008A2252"/>
    <w:rsid w:val="008A7CEF"/>
    <w:rsid w:val="008B4C26"/>
    <w:rsid w:val="008E14FB"/>
    <w:rsid w:val="009310EE"/>
    <w:rsid w:val="00940E03"/>
    <w:rsid w:val="0094692A"/>
    <w:rsid w:val="00947032"/>
    <w:rsid w:val="009611F6"/>
    <w:rsid w:val="00962276"/>
    <w:rsid w:val="00965C88"/>
    <w:rsid w:val="00981791"/>
    <w:rsid w:val="00985D26"/>
    <w:rsid w:val="00991CB3"/>
    <w:rsid w:val="009C1164"/>
    <w:rsid w:val="00A00261"/>
    <w:rsid w:val="00A36B10"/>
    <w:rsid w:val="00A415B4"/>
    <w:rsid w:val="00A70BFB"/>
    <w:rsid w:val="00A725EB"/>
    <w:rsid w:val="00A920FB"/>
    <w:rsid w:val="00AA0839"/>
    <w:rsid w:val="00AD45FD"/>
    <w:rsid w:val="00AE1BCA"/>
    <w:rsid w:val="00B0385B"/>
    <w:rsid w:val="00B07242"/>
    <w:rsid w:val="00B42C21"/>
    <w:rsid w:val="00B54545"/>
    <w:rsid w:val="00B56138"/>
    <w:rsid w:val="00B6719E"/>
    <w:rsid w:val="00B67B0F"/>
    <w:rsid w:val="00B70C54"/>
    <w:rsid w:val="00B71CDC"/>
    <w:rsid w:val="00B85B11"/>
    <w:rsid w:val="00BA46E3"/>
    <w:rsid w:val="00BA6418"/>
    <w:rsid w:val="00BC54FC"/>
    <w:rsid w:val="00BC7044"/>
    <w:rsid w:val="00BD526B"/>
    <w:rsid w:val="00BF5AF5"/>
    <w:rsid w:val="00BF6B72"/>
    <w:rsid w:val="00C01427"/>
    <w:rsid w:val="00C028C5"/>
    <w:rsid w:val="00C10E7A"/>
    <w:rsid w:val="00C11EB8"/>
    <w:rsid w:val="00C21A8F"/>
    <w:rsid w:val="00C270D8"/>
    <w:rsid w:val="00C40251"/>
    <w:rsid w:val="00C83A3C"/>
    <w:rsid w:val="00C83B0C"/>
    <w:rsid w:val="00C973E3"/>
    <w:rsid w:val="00CA6901"/>
    <w:rsid w:val="00CB241E"/>
    <w:rsid w:val="00CC153E"/>
    <w:rsid w:val="00CC58B3"/>
    <w:rsid w:val="00CD25E2"/>
    <w:rsid w:val="00CD4E63"/>
    <w:rsid w:val="00CE672B"/>
    <w:rsid w:val="00CE7D09"/>
    <w:rsid w:val="00CF1232"/>
    <w:rsid w:val="00CF21A8"/>
    <w:rsid w:val="00D20038"/>
    <w:rsid w:val="00D33239"/>
    <w:rsid w:val="00D35DA6"/>
    <w:rsid w:val="00D45137"/>
    <w:rsid w:val="00D52F76"/>
    <w:rsid w:val="00D7195C"/>
    <w:rsid w:val="00D81745"/>
    <w:rsid w:val="00DA4846"/>
    <w:rsid w:val="00DB25B6"/>
    <w:rsid w:val="00DC0F7C"/>
    <w:rsid w:val="00DD1023"/>
    <w:rsid w:val="00DD6931"/>
    <w:rsid w:val="00DE1A41"/>
    <w:rsid w:val="00DF0DA8"/>
    <w:rsid w:val="00DF1641"/>
    <w:rsid w:val="00DF51CF"/>
    <w:rsid w:val="00E0739B"/>
    <w:rsid w:val="00E14E13"/>
    <w:rsid w:val="00E151B4"/>
    <w:rsid w:val="00E1616F"/>
    <w:rsid w:val="00E230F0"/>
    <w:rsid w:val="00E27BE9"/>
    <w:rsid w:val="00E32973"/>
    <w:rsid w:val="00E420BA"/>
    <w:rsid w:val="00E57689"/>
    <w:rsid w:val="00E6214C"/>
    <w:rsid w:val="00E64115"/>
    <w:rsid w:val="00E805DF"/>
    <w:rsid w:val="00E94616"/>
    <w:rsid w:val="00E9735D"/>
    <w:rsid w:val="00EA031C"/>
    <w:rsid w:val="00EC15C8"/>
    <w:rsid w:val="00ED315A"/>
    <w:rsid w:val="00EE03CE"/>
    <w:rsid w:val="00EE136E"/>
    <w:rsid w:val="00F069C6"/>
    <w:rsid w:val="00F07C0C"/>
    <w:rsid w:val="00F23B95"/>
    <w:rsid w:val="00F2489F"/>
    <w:rsid w:val="00F647C3"/>
    <w:rsid w:val="00F65799"/>
    <w:rsid w:val="00F70F3A"/>
    <w:rsid w:val="00F74177"/>
    <w:rsid w:val="00F82B84"/>
    <w:rsid w:val="00F8334B"/>
    <w:rsid w:val="00F85AC7"/>
    <w:rsid w:val="00FA0049"/>
    <w:rsid w:val="00FA40BA"/>
    <w:rsid w:val="00FA6012"/>
    <w:rsid w:val="00FC08F7"/>
    <w:rsid w:val="00FD6593"/>
    <w:rsid w:val="00FE2C56"/>
    <w:rsid w:val="00FE4658"/>
    <w:rsid w:val="00FF19A2"/>
    <w:rsid w:val="00FF5E78"/>
    <w:rsid w:val="00FF65BD"/>
    <w:rsid w:val="00F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C3D1"/>
  <w15:docId w15:val="{349A18D7-81F3-44E2-875D-441FD636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3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10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2-01-13T14:02:00Z</cp:lastPrinted>
  <dcterms:created xsi:type="dcterms:W3CDTF">2022-01-31T15:46:00Z</dcterms:created>
  <dcterms:modified xsi:type="dcterms:W3CDTF">2022-01-31T15:46:00Z</dcterms:modified>
</cp:coreProperties>
</file>